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a Mosngut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sngut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1 Shelly Ct,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ssee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2086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ribo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ra tribo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 Tribo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7/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